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1AAD" w:rsidRDefault="000403A9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952500</wp:posOffset>
                </wp:positionV>
                <wp:extent cx="7877175" cy="1038225"/>
                <wp:effectExtent l="0" t="0" r="9525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77175" cy="1038225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403A9" w:rsidRDefault="000403A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in;margin-top:-75pt;width:620.25pt;height:8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" fillcolor="#f79646 [3209]" stroked="f" strokeweight=".5pt">
                <v:textbox>
                  <w:txbxContent>
                    <w:p w:rsidR="000403A9" w:rsidRDefault="000403A9"/>
                  </w:txbxContent>
                </v:textbox>
              </v:shape>
            </w:pict>
          </mc:Fallback>
        </mc:AlternateContent>
      </w:r>
    </w:p>
    <w:sectPr w:rsidR="007E1A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M7IwNzQyNzUyNDJU0lEKTi0uzszPAykwrAUAngVJ5SwAAAA="/>
  </w:docVars>
  <w:rsids>
    <w:rsidRoot w:val="000403A9"/>
    <w:rsid w:val="000403A9"/>
    <w:rsid w:val="007E1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Company>Hewlett-Packard</Company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don Jewik</dc:creator>
  <cp:lastModifiedBy>Brandon Jewik</cp:lastModifiedBy>
  <cp:revision>1</cp:revision>
  <dcterms:created xsi:type="dcterms:W3CDTF">2017-10-18T01:14:00Z</dcterms:created>
  <dcterms:modified xsi:type="dcterms:W3CDTF">2017-10-18T01:16:00Z</dcterms:modified>
</cp:coreProperties>
</file>